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26A2D4" w14:textId="77777777" w:rsidR="00112137" w:rsidRPr="005246F6" w:rsidRDefault="00DB1546" w:rsidP="0018521B">
      <w:r w:rsidRPr="005246F6">
        <w:rPr>
          <w:noProof/>
        </w:rPr>
        <mc:AlternateContent>
          <mc:Choice Requires="wpg">
            <w:drawing>
              <wp:anchor distT="0" distB="0" distL="114300" distR="114300" simplePos="0" relativeHeight="251658240" behindDoc="1" locked="1" layoutInCell="1" allowOverlap="1" wp14:anchorId="57417EAE" wp14:editId="06A5CA5B">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67B3F1" id="Group 6" o:spid="_x0000_s1026" alt="&quot;&quot;"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">
                <v:rect id="Rectangle 33" o:spid="_x0000_s1027" alt="&quot;&quot;"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alt="&quot;&quot;"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alt="&quot;&quot;"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alt="&quot;&quot;"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315"/>
        <w:gridCol w:w="2060"/>
      </w:tblGrid>
      <w:tr w:rsidR="009A4EED" w:rsidRPr="005246F6" w14:paraId="02D2309A" w14:textId="77777777" w:rsidTr="009A4EED">
        <w:trPr>
          <w:trHeight w:val="1943"/>
        </w:trPr>
        <w:tc>
          <w:tcPr>
            <w:tcW w:w="8730" w:type="dxa"/>
            <w:gridSpan w:val="2"/>
          </w:tcPr>
          <w:p w14:paraId="56415B8F" w14:textId="77777777" w:rsidR="009A4EED" w:rsidRPr="005246F6" w:rsidRDefault="0080153E" w:rsidP="007C5EFB">
            <w:pPr>
              <w:spacing w:before="120"/>
              <w:ind w:left="1065"/>
            </w:pPr>
            <w:sdt>
              <w:sdtPr>
                <w:id w:val="-270316023"/>
                <w:placeholder>
                  <w:docPart w:val="DB90CEF1F3C24C228BF1AC344964192B"/>
                </w:placeholder>
                <w:temporary/>
                <w:showingPlcHdr/>
                <w15:appearance w15:val="hidden"/>
              </w:sdtPr>
              <w:sdtEndPr/>
              <w:sdtContent>
                <w:r w:rsidR="009A4EED" w:rsidRPr="005246F6">
                  <w:rPr>
                    <w:rStyle w:val="TitleChar"/>
                  </w:rPr>
                  <w:t>Email Newsletter</w:t>
                </w:r>
              </w:sdtContent>
            </w:sdt>
          </w:p>
          <w:sdt>
            <w:sdtPr>
              <w:id w:val="-1062873268"/>
              <w:placeholder>
                <w:docPart w:val="FC3E9A7F66FA4161B52514871309B062"/>
              </w:placeholder>
              <w:temporary/>
              <w:showingPlcHdr/>
              <w15:appearance w15:val="hidden"/>
            </w:sdtPr>
            <w:sdtEndPr/>
            <w:sdtContent>
              <w:p w14:paraId="24624DCD" w14:textId="77777777"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14:paraId="6A4F6492" w14:textId="77777777" w:rsidR="009A4EED" w:rsidRPr="005246F6" w:rsidRDefault="009A4EED" w:rsidP="00EF4A85">
            <w:pPr>
              <w:jc w:val="right"/>
            </w:pPr>
            <w:r w:rsidRPr="005246F6">
              <w:rPr>
                <w:noProof/>
              </w:rPr>
              <w:drawing>
                <wp:inline distT="0" distB="0" distL="0" distR="0" wp14:anchorId="2150C32D" wp14:editId="325C5F14">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r w:rsidR="00DB1546" w:rsidRPr="005246F6" w14:paraId="78637B55" w14:textId="77777777" w:rsidTr="007B0AC5">
        <w:trPr>
          <w:trHeight w:val="720"/>
        </w:trPr>
        <w:tc>
          <w:tcPr>
            <w:tcW w:w="10790" w:type="dxa"/>
            <w:gridSpan w:val="3"/>
            <w:vAlign w:val="center"/>
          </w:tcPr>
          <w:sdt>
            <w:sdtPr>
              <w:id w:val="-350108676"/>
              <w:placeholder>
                <w:docPart w:val="9A4A60317B1C4739AF62499038703891"/>
              </w:placeholder>
              <w:temporary/>
              <w:showingPlcHdr/>
              <w15:appearance w15:val="hidden"/>
            </w:sdtPr>
            <w:sdtEndPr/>
            <w:sdtContent>
              <w:p w14:paraId="549F2536" w14:textId="77777777" w:rsidR="00DB1546" w:rsidRPr="005246F6" w:rsidRDefault="00DB1546" w:rsidP="00E473F7">
                <w:pPr>
                  <w:pStyle w:val="Heading1"/>
                  <w:spacing w:after="160"/>
                  <w:outlineLvl w:val="0"/>
                  <w:rPr>
                    <w:noProof w:val="0"/>
                    <w:color w:val="auto"/>
                    <w:sz w:val="22"/>
                    <w:szCs w:val="22"/>
                  </w:rPr>
                </w:pPr>
                <w:r w:rsidRPr="005246F6">
                  <w:t>Staying in Touch with Customers</w:t>
                </w:r>
              </w:p>
            </w:sdtContent>
          </w:sdt>
        </w:tc>
      </w:tr>
      <w:tr w:rsidR="00DB1546" w:rsidRPr="005246F6" w14:paraId="009C07D0" w14:textId="77777777" w:rsidTr="007B0AC5">
        <w:trPr>
          <w:trHeight w:val="720"/>
        </w:trPr>
        <w:tc>
          <w:tcPr>
            <w:tcW w:w="10790" w:type="dxa"/>
            <w:gridSpan w:val="3"/>
            <w:vAlign w:val="center"/>
          </w:tcPr>
          <w:sdt>
            <w:sdtPr>
              <w:id w:val="1575626405"/>
              <w:placeholder>
                <w:docPart w:val="EEDE378FFEF2426781CB90DC56BE38F7"/>
              </w:placeholder>
              <w:temporary/>
              <w:showingPlcHdr/>
              <w15:appearance w15:val="hidden"/>
            </w:sdtPr>
            <w:sdtEndPr/>
            <w:sdtContent>
              <w:p w14:paraId="1B7F603F" w14:textId="77777777"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14:paraId="1635486E" w14:textId="77777777"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14:paraId="6296A9DD" w14:textId="77777777" w:rsidTr="008D79D4">
              <w:trPr>
                <w:trHeight w:val="1613"/>
              </w:trPr>
              <w:tc>
                <w:tcPr>
                  <w:tcW w:w="3045" w:type="dxa"/>
                  <w:shd w:val="clear" w:color="auto" w:fill="EEECE1" w:themeFill="background2"/>
                </w:tcPr>
                <w:p w14:paraId="7CE46F81" w14:textId="77777777" w:rsidR="008D79D4" w:rsidRPr="005246F6" w:rsidRDefault="0080153E" w:rsidP="008D79D4">
                  <w:pPr>
                    <w:pStyle w:val="Quote"/>
                    <w:spacing w:before="60" w:after="160"/>
                    <w:rPr>
                      <w:i w:val="0"/>
                      <w:iCs w:val="0"/>
                      <w:color w:val="auto"/>
                      <w:sz w:val="22"/>
                    </w:rPr>
                  </w:pPr>
                  <w:sdt>
                    <w:sdtPr>
                      <w:id w:val="1028757395"/>
                      <w:placeholder>
                        <w:docPart w:val="3B946E31C73D44B9BF3AB746F7DFEBC8"/>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14:paraId="71C8C82F" w14:textId="77777777" w:rsidTr="008D79D4">
              <w:trPr>
                <w:trHeight w:val="5553"/>
              </w:trPr>
              <w:tc>
                <w:tcPr>
                  <w:tcW w:w="3045" w:type="dxa"/>
                  <w:shd w:val="clear" w:color="auto" w:fill="FFFFFF" w:themeFill="background1"/>
                </w:tcPr>
                <w:p w14:paraId="48FF6E5C" w14:textId="77777777" w:rsidR="008D79D4" w:rsidRPr="005246F6" w:rsidRDefault="008D79D4" w:rsidP="008D79D4">
                  <w:pPr>
                    <w:spacing w:before="160"/>
                    <w:rPr>
                      <w:noProof/>
                    </w:rPr>
                  </w:pPr>
                  <w:r w:rsidRPr="005246F6">
                    <w:rPr>
                      <w:noProof/>
                    </w:rPr>
                    <w:drawing>
                      <wp:inline distT="0" distB="0" distL="0" distR="0" wp14:anchorId="1CB851EB" wp14:editId="662B5B11">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14:paraId="0A39888E" w14:textId="77777777" w:rsidR="008D79D4" w:rsidRPr="005246F6" w:rsidRDefault="008D79D4" w:rsidP="008D79D4">
                  <w:pPr>
                    <w:rPr>
                      <w:noProof/>
                      <w:sz w:val="18"/>
                    </w:rPr>
                  </w:pPr>
                </w:p>
                <w:sdt>
                  <w:sdtPr>
                    <w:id w:val="1010185524"/>
                    <w:placeholder>
                      <w:docPart w:val="E559CB2F66714CA09789A52AC9F4D7B8"/>
                    </w:placeholder>
                    <w:temporary/>
                    <w:showingPlcHdr/>
                    <w15:appearance w15:val="hidden"/>
                  </w:sdtPr>
                  <w:sdtEndPr/>
                  <w:sdtContent>
                    <w:p w14:paraId="5C386DDA" w14:textId="77777777" w:rsidR="008D79D4" w:rsidRPr="005246F6" w:rsidRDefault="008D79D4" w:rsidP="008D79D4">
                      <w:pPr>
                        <w:pStyle w:val="ListNumber"/>
                      </w:pPr>
                      <w:r w:rsidRPr="005246F6">
                        <w:t>Use big headlines.</w:t>
                      </w:r>
                    </w:p>
                    <w:p w14:paraId="7BDB1BDC" w14:textId="77777777" w:rsidR="008D79D4" w:rsidRPr="005246F6" w:rsidRDefault="008D79D4" w:rsidP="008D79D4">
                      <w:pPr>
                        <w:pStyle w:val="ListNumber"/>
                      </w:pPr>
                      <w:r w:rsidRPr="005246F6">
                        <w:t>Make your articles short and to the point.</w:t>
                      </w:r>
                    </w:p>
                    <w:p w14:paraId="1FC8B4B2" w14:textId="77777777" w:rsidR="008D79D4" w:rsidRPr="005246F6" w:rsidRDefault="008D79D4" w:rsidP="008D79D4">
                      <w:pPr>
                        <w:pStyle w:val="ListNumber"/>
                      </w:pPr>
                      <w:r w:rsidRPr="005246F6">
                        <w:t>All information should be of value to the customer.</w:t>
                      </w:r>
                    </w:p>
                  </w:sdtContent>
                </w:sdt>
              </w:tc>
            </w:tr>
          </w:tbl>
          <w:p w14:paraId="3EB4A3C4" w14:textId="77777777" w:rsidR="00DB1546" w:rsidRPr="005246F6" w:rsidRDefault="00DB1546" w:rsidP="00D629B8">
            <w:pPr>
              <w:pStyle w:val="Introduction"/>
            </w:pPr>
          </w:p>
        </w:tc>
        <w:tc>
          <w:tcPr>
            <w:tcW w:w="7375" w:type="dxa"/>
            <w:gridSpan w:val="2"/>
          </w:tcPr>
          <w:p w14:paraId="32FB773D" w14:textId="77777777" w:rsidR="00DB1546" w:rsidRPr="005246F6" w:rsidRDefault="0080153E" w:rsidP="001549CD">
            <w:sdt>
              <w:sdtPr>
                <w:id w:val="-1431582516"/>
                <w:placeholder>
                  <w:docPart w:val="AB52BF530EB24BC5A6300C0953D1B7F8"/>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62277159A99543AA937A46B800C4B7C4"/>
              </w:placeholder>
              <w:temporary/>
              <w:showingPlcHdr/>
              <w15:appearance w15:val="hidden"/>
            </w:sdtPr>
            <w:sdtEndPr/>
            <w:sdtContent>
              <w:p w14:paraId="741A1B40" w14:textId="77777777" w:rsidR="00DB1546" w:rsidRPr="005246F6" w:rsidRDefault="00DB1546" w:rsidP="00CE4402">
                <w:pPr>
                  <w:pStyle w:val="Heading2"/>
                  <w:spacing w:before="160" w:after="160"/>
                  <w:outlineLvl w:val="1"/>
                </w:pPr>
                <w:r w:rsidRPr="005246F6">
                  <w:t>E-mail newsletters —quick, easy</w:t>
                </w:r>
              </w:p>
            </w:sdtContent>
          </w:sdt>
          <w:sdt>
            <w:sdtPr>
              <w:id w:val="-957102723"/>
              <w:placeholder>
                <w:docPart w:val="77E625ED1DE54A6481ED8BA6DC27B99D"/>
              </w:placeholder>
              <w:temporary/>
              <w:showingPlcHdr/>
              <w15:appearance w15:val="hidden"/>
            </w:sdtPr>
            <w:sdtEndPr/>
            <w:sdtContent>
              <w:p w14:paraId="28945A04" w14:textId="77777777"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14:paraId="5E4E175B" w14:textId="77777777"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99168B818D3A4E36ABFC1C32C666F151"/>
              </w:placeholder>
              <w:temporary/>
              <w:showingPlcHdr/>
              <w15:appearance w15:val="hidden"/>
            </w:sdtPr>
            <w:sdtEndPr/>
            <w:sdtContent>
              <w:p w14:paraId="74E2D7F8" w14:textId="77777777" w:rsidR="00DB1546" w:rsidRPr="005246F6" w:rsidRDefault="00DB1546" w:rsidP="00CE4402">
                <w:pPr>
                  <w:pStyle w:val="Heading3"/>
                  <w:spacing w:before="160" w:after="160"/>
                  <w:outlineLvl w:val="2"/>
                </w:pPr>
                <w:r w:rsidRPr="005246F6">
                  <w:t>Create a customized template</w:t>
                </w:r>
              </w:p>
            </w:sdtContent>
          </w:sdt>
          <w:p w14:paraId="3D844419" w14:textId="77777777" w:rsidR="00DB1546" w:rsidRPr="005246F6" w:rsidRDefault="0080153E" w:rsidP="001549CD">
            <w:sdt>
              <w:sdtPr>
                <w:id w:val="1315371092"/>
                <w:placeholder>
                  <w:docPart w:val="7A683A4587EB476F92AB1466AE6B3395"/>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14:paraId="1528532B" w14:textId="77777777" w:rsidR="00DB1546" w:rsidRPr="005246F6" w:rsidRDefault="00DB1546" w:rsidP="0018521B"/>
    <w:p w14:paraId="470B5CBB" w14:textId="77777777" w:rsidR="005C7559" w:rsidRPr="005246F6" w:rsidRDefault="00C516CC" w:rsidP="0018521B">
      <w:r w:rsidRPr="005246F6">
        <w:rPr>
          <w:noProof/>
        </w:rPr>
        <w:lastRenderedPageBreak/>
        <mc:AlternateContent>
          <mc:Choice Requires="wps">
            <w:drawing>
              <wp:anchor distT="0" distB="0" distL="114300" distR="114300" simplePos="0" relativeHeight="251660288" behindDoc="1" locked="1" layoutInCell="1" allowOverlap="1" wp14:anchorId="28518BF2" wp14:editId="5B72848D">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9991DAA" id="Rectangle 3" o:spid="_x0000_s1026" alt="&quot;&quot;"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14:paraId="495FC961" w14:textId="77777777"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B07D0002A06D4340A74E6690145447A4"/>
              </w:placeholder>
              <w:temporary/>
              <w:showingPlcHdr/>
              <w15:appearance w15:val="hidden"/>
            </w:sdtPr>
            <w:sdtEndPr/>
            <w:sdtContent>
              <w:p w14:paraId="19F1500C" w14:textId="77777777"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9A949D29607D4A5AA7E4B95292685A9F"/>
              </w:placeholder>
              <w:temporary/>
              <w:showingPlcHdr/>
              <w15:appearance w15:val="hidden"/>
            </w:sdtPr>
            <w:sdtEndPr/>
            <w:sdtContent>
              <w:p w14:paraId="5998953B" w14:textId="77777777"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14:paraId="4DA1CD1A" w14:textId="77777777"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14:paraId="53464206" w14:textId="77777777" w:rsidR="005C7559" w:rsidRPr="005246F6" w:rsidRDefault="002B2609" w:rsidP="00C1368E">
            <w:pPr>
              <w:rPr>
                <w:b/>
              </w:rPr>
            </w:pPr>
            <w:r w:rsidRPr="005246F6">
              <w:rPr>
                <w:noProof/>
              </w:rPr>
              <w:drawing>
                <wp:inline distT="0" distB="0" distL="0" distR="0" wp14:anchorId="5353F38E" wp14:editId="56B382B9">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14:paraId="4F711763" w14:textId="77777777" w:rsidTr="00823DE4">
        <w:trPr>
          <w:cantSplit/>
        </w:trPr>
        <w:tc>
          <w:tcPr>
            <w:tcW w:w="10790" w:type="dxa"/>
            <w:gridSpan w:val="3"/>
            <w:shd w:val="clear" w:color="auto" w:fill="auto"/>
            <w:vAlign w:val="center"/>
          </w:tcPr>
          <w:p w14:paraId="7ABD68F9" w14:textId="77777777" w:rsidR="002309AC" w:rsidRPr="005246F6" w:rsidRDefault="002309AC" w:rsidP="003C0E3F">
            <w:pPr>
              <w:rPr>
                <w:noProof/>
              </w:rPr>
            </w:pPr>
          </w:p>
        </w:tc>
      </w:tr>
      <w:tr w:rsidR="002309AC" w:rsidRPr="005246F6" w14:paraId="322083F0" w14:textId="77777777" w:rsidTr="003B1688">
        <w:trPr>
          <w:cantSplit/>
          <w:trHeight w:val="2924"/>
        </w:trPr>
        <w:tc>
          <w:tcPr>
            <w:tcW w:w="3597" w:type="dxa"/>
            <w:shd w:val="clear" w:color="auto" w:fill="auto"/>
            <w:vAlign w:val="center"/>
          </w:tcPr>
          <w:p w14:paraId="409AFF6A" w14:textId="77777777" w:rsidR="00426E04" w:rsidRPr="005246F6" w:rsidRDefault="002309AC" w:rsidP="00426E04">
            <w:pPr>
              <w:jc w:val="center"/>
            </w:pPr>
            <w:r w:rsidRPr="005246F6">
              <w:rPr>
                <w:noProof/>
              </w:rPr>
              <w:drawing>
                <wp:inline distT="0" distB="0" distL="0" distR="0" wp14:anchorId="3FAAE1E0" wp14:editId="19A83315">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14:paraId="1545662B" w14:textId="77777777" w:rsidR="002309AC" w:rsidRPr="005246F6" w:rsidRDefault="0080153E" w:rsidP="00AC63E8">
            <w:pPr>
              <w:spacing w:after="160"/>
            </w:pPr>
            <w:sdt>
              <w:sdtPr>
                <w:id w:val="-418869810"/>
                <w:placeholder>
                  <w:docPart w:val="FEAAB6D5C76E42639AF350E34B17983E"/>
                </w:placeholder>
                <w:temporary/>
                <w:showingPlcHdr/>
                <w15:appearance w15:val="hidden"/>
              </w:sdtPr>
              <w:sdtEndPr/>
              <w:sdtContent>
                <w:r w:rsidR="002309AC" w:rsidRPr="005246F6">
                  <w:rPr>
                    <w:rStyle w:val="Heading3Char"/>
                  </w:rPr>
                  <w:t>Fonts</w:t>
                </w:r>
              </w:sdtContent>
            </w:sdt>
          </w:p>
          <w:sdt>
            <w:sdtPr>
              <w:id w:val="1410114083"/>
              <w:placeholder>
                <w:docPart w:val="B11BA0F8020442F89E37518859B5F6C9"/>
              </w:placeholder>
              <w:temporary/>
              <w:showingPlcHdr/>
              <w15:appearance w15:val="hidden"/>
            </w:sdtPr>
            <w:sdtEndPr/>
            <w:sdtContent>
              <w:p w14:paraId="226D3F3D" w14:textId="77777777"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14:paraId="541FC2CD" w14:textId="77777777" w:rsidR="002309AC" w:rsidRPr="005246F6" w:rsidRDefault="002309AC" w:rsidP="002309AC"/>
          <w:p w14:paraId="618122CA" w14:textId="77777777" w:rsidR="002309AC" w:rsidRPr="005246F6" w:rsidRDefault="0080153E" w:rsidP="002309AC">
            <w:sdt>
              <w:sdtPr>
                <w:id w:val="1489981112"/>
                <w:placeholder>
                  <w:docPart w:val="D460686D2950460991FB861721EE4A98"/>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14:paraId="6B37D1B9" w14:textId="77777777"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14:paraId="6D1582FF" w14:textId="77777777" w:rsidTr="008D79D4">
              <w:trPr>
                <w:trHeight w:val="3753"/>
              </w:trPr>
              <w:tc>
                <w:tcPr>
                  <w:tcW w:w="3168" w:type="dxa"/>
                  <w:shd w:val="clear" w:color="auto" w:fill="EEECE1" w:themeFill="background2"/>
                </w:tcPr>
                <w:p w14:paraId="24725EE3" w14:textId="77777777" w:rsidR="00426E04" w:rsidRPr="005246F6" w:rsidRDefault="0080153E" w:rsidP="00426E04">
                  <w:pPr>
                    <w:pStyle w:val="Heading4"/>
                    <w:spacing w:after="160"/>
                    <w:outlineLvl w:val="3"/>
                  </w:pPr>
                  <w:sdt>
                    <w:sdtPr>
                      <w:id w:val="106470609"/>
                      <w:placeholder>
                        <w:docPart w:val="111A285E341041068C08E65529A163F5"/>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A8BE9C1C7964447F9891522C5626829C"/>
                    </w:placeholder>
                    <w:temporary/>
                    <w:showingPlcHdr/>
                    <w15:appearance w15:val="hidden"/>
                  </w:sdtPr>
                  <w:sdtEndPr/>
                  <w:sdtContent>
                    <w:p w14:paraId="52AEF5FE" w14:textId="77777777"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14:paraId="1D1FEEB6" w14:textId="77777777" w:rsidR="008D79D4" w:rsidRPr="005246F6" w:rsidRDefault="008D79D4" w:rsidP="008D79D4"/>
              </w:tc>
            </w:tr>
            <w:tr w:rsidR="00426E04" w:rsidRPr="005246F6" w14:paraId="4E082A1B" w14:textId="77777777" w:rsidTr="008D79D4">
              <w:tc>
                <w:tcPr>
                  <w:tcW w:w="3168" w:type="dxa"/>
                  <w:shd w:val="clear" w:color="auto" w:fill="FFFFFF" w:themeFill="background1"/>
                </w:tcPr>
                <w:p w14:paraId="6D4F6A65" w14:textId="77777777" w:rsidR="00426E04" w:rsidRPr="005246F6" w:rsidRDefault="00426E04" w:rsidP="00426E04"/>
                <w:sdt>
                  <w:sdtPr>
                    <w:id w:val="30545149"/>
                    <w:placeholder>
                      <w:docPart w:val="44622E6C2DFB49FD9BE8590335868AEE"/>
                    </w:placeholder>
                    <w:temporary/>
                    <w:showingPlcHdr/>
                    <w15:appearance w15:val="hidden"/>
                  </w:sdtPr>
                  <w:sdtEndPr/>
                  <w:sdtContent>
                    <w:p w14:paraId="1AB184FA" w14:textId="77777777" w:rsidR="00426E04" w:rsidRPr="005246F6" w:rsidRDefault="00426E04" w:rsidP="008D79D4">
                      <w:pPr>
                        <w:pStyle w:val="Contacts"/>
                        <w:spacing w:line="360" w:lineRule="auto"/>
                      </w:pPr>
                      <w:r w:rsidRPr="005246F6">
                        <w:t>Company Address</w:t>
                      </w:r>
                    </w:p>
                    <w:p w14:paraId="27472E08" w14:textId="77777777" w:rsidR="00426E04" w:rsidRPr="005246F6" w:rsidRDefault="00426E04" w:rsidP="008D79D4">
                      <w:pPr>
                        <w:pStyle w:val="Contacts"/>
                        <w:spacing w:line="360" w:lineRule="auto"/>
                      </w:pPr>
                      <w:r w:rsidRPr="005246F6">
                        <w:t>Phone Number</w:t>
                      </w:r>
                    </w:p>
                    <w:p w14:paraId="70BDC01F" w14:textId="77777777" w:rsidR="00426E04" w:rsidRPr="005246F6" w:rsidRDefault="00426E04" w:rsidP="008D79D4">
                      <w:pPr>
                        <w:pStyle w:val="Contacts"/>
                        <w:spacing w:line="360" w:lineRule="auto"/>
                      </w:pPr>
                      <w:r w:rsidRPr="005246F6">
                        <w:t>Fax</w:t>
                      </w:r>
                    </w:p>
                    <w:p w14:paraId="3A804F96" w14:textId="77777777" w:rsidR="00426E04" w:rsidRPr="005246F6" w:rsidRDefault="00426E04" w:rsidP="008D79D4">
                      <w:pPr>
                        <w:pStyle w:val="Contacts"/>
                        <w:spacing w:line="360" w:lineRule="auto"/>
                      </w:pPr>
                      <w:r w:rsidRPr="005246F6">
                        <w:t>Email</w:t>
                      </w:r>
                    </w:p>
                  </w:sdtContent>
                </w:sdt>
                <w:p w14:paraId="6779FDBD" w14:textId="77777777" w:rsidR="00426E04" w:rsidRPr="005246F6" w:rsidRDefault="00426E04" w:rsidP="00FE0D84">
                  <w:pPr>
                    <w:jc w:val="center"/>
                    <w:rPr>
                      <w:noProof/>
                    </w:rPr>
                  </w:pPr>
                </w:p>
              </w:tc>
            </w:tr>
            <w:tr w:rsidR="00426E04" w:rsidRPr="005246F6" w14:paraId="1230AE4F" w14:textId="77777777" w:rsidTr="008D79D4">
              <w:trPr>
                <w:trHeight w:val="720"/>
              </w:trPr>
              <w:tc>
                <w:tcPr>
                  <w:tcW w:w="3168" w:type="dxa"/>
                  <w:shd w:val="clear" w:color="auto" w:fill="FFFFFF" w:themeFill="background1"/>
                </w:tcPr>
                <w:p w14:paraId="2A441D9C" w14:textId="77777777" w:rsidR="00426E04" w:rsidRPr="005246F6" w:rsidRDefault="008D79D4" w:rsidP="008D79D4">
                  <w:pPr>
                    <w:jc w:val="center"/>
                  </w:pPr>
                  <w:r w:rsidRPr="005246F6">
                    <w:rPr>
                      <w:noProof/>
                    </w:rPr>
                    <mc:AlternateContent>
                      <mc:Choice Requires="wpg">
                        <w:drawing>
                          <wp:inline distT="0" distB="0" distL="0" distR="0" wp14:anchorId="64BC64E6" wp14:editId="2A77B535">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7113167D"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14:paraId="709BCEDC" w14:textId="77777777" w:rsidR="00867B8C" w:rsidRPr="005246F6" w:rsidRDefault="00867B8C" w:rsidP="00FE0D84">
            <w:pPr>
              <w:jc w:val="center"/>
              <w:rPr>
                <w:noProof/>
              </w:rPr>
            </w:pPr>
          </w:p>
        </w:tc>
        <w:tc>
          <w:tcPr>
            <w:tcW w:w="7193" w:type="dxa"/>
            <w:gridSpan w:val="2"/>
            <w:shd w:val="clear" w:color="auto" w:fill="auto"/>
          </w:tcPr>
          <w:sdt>
            <w:sdtPr>
              <w:id w:val="441805584"/>
              <w:placeholder>
                <w:docPart w:val="FF860783B46346F59E806A4D77005C05"/>
              </w:placeholder>
              <w:temporary/>
              <w:showingPlcHdr/>
              <w15:appearance w15:val="hidden"/>
            </w:sdtPr>
            <w:sdtEndPr/>
            <w:sdtContent>
              <w:p w14:paraId="245BB6AC" w14:textId="77777777"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C84DB1D412314692935F530064F8FC5B"/>
              </w:placeholder>
              <w:temporary/>
              <w:showingPlcHdr/>
              <w15:appearance w15:val="hidden"/>
            </w:sdtPr>
            <w:sdtEndPr/>
            <w:sdtContent>
              <w:p w14:paraId="6D7BBBEC" w14:textId="77777777"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14:paraId="3EE54BF7" w14:textId="77777777" w:rsidR="00AD2A5B" w:rsidRPr="005246F6" w:rsidRDefault="00AD2A5B" w:rsidP="002309AC"/>
          <w:sdt>
            <w:sdtPr>
              <w:id w:val="-195317684"/>
              <w:placeholder>
                <w:docPart w:val="38F3FC85F64241E7A9E0B471E1778660"/>
              </w:placeholder>
              <w:temporary/>
              <w:showingPlcHdr/>
              <w15:appearance w15:val="hidden"/>
            </w:sdtPr>
            <w:sdtEndPr/>
            <w:sdtContent>
              <w:p w14:paraId="7DA006B0" w14:textId="77777777"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14:paraId="7F2D8478" w14:textId="77777777" w:rsidR="005F26AD" w:rsidRPr="005246F6" w:rsidRDefault="0080153E" w:rsidP="002309AC">
            <w:sdt>
              <w:sdtPr>
                <w:id w:val="-122313895"/>
                <w:placeholder>
                  <w:docPart w:val="67FD1A1C048A4D9295A94E8CC83BF3D3"/>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14:paraId="103FFD96" w14:textId="77777777" w:rsidR="005F26AD" w:rsidRPr="005246F6" w:rsidRDefault="005F26AD" w:rsidP="002309AC"/>
          <w:sdt>
            <w:sdtPr>
              <w:id w:val="836583844"/>
              <w:placeholder>
                <w:docPart w:val="7DB29C649F1B4C1785D59D273350586B"/>
              </w:placeholder>
              <w:temporary/>
              <w:showingPlcHdr/>
              <w15:appearance w15:val="hidden"/>
            </w:sdtPr>
            <w:sdtEndPr/>
            <w:sdtContent>
              <w:p w14:paraId="01F01F10" w14:textId="77777777"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672D928C4CD44863A18C829526D837E0"/>
              </w:placeholder>
              <w:temporary/>
              <w:showingPlcHdr/>
              <w15:appearance w15:val="hidden"/>
            </w:sdtPr>
            <w:sdtEndPr/>
            <w:sdtContent>
              <w:p w14:paraId="73E46BCC" w14:textId="77777777"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14:paraId="1D0859CA" w14:textId="77777777" w:rsidR="005F26AD" w:rsidRPr="005246F6" w:rsidRDefault="005F26AD" w:rsidP="002309AC"/>
          <w:sdt>
            <w:sdtPr>
              <w:id w:val="-426109345"/>
              <w:placeholder>
                <w:docPart w:val="10E83B27880E4964A7AF83D4CD58A2B5"/>
              </w:placeholder>
              <w:temporary/>
              <w:showingPlcHdr/>
              <w15:appearance w15:val="hidden"/>
            </w:sdtPr>
            <w:sdtEndPr/>
            <w:sdtContent>
              <w:p w14:paraId="64695B58" w14:textId="77777777"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7F1B55F510A048A0BEF83A0A1AF315BE"/>
              </w:placeholder>
              <w:temporary/>
              <w:showingPlcHdr/>
              <w15:appearance w15:val="hidden"/>
            </w:sdtPr>
            <w:sdtEndPr/>
            <w:sdtContent>
              <w:p w14:paraId="38E22B51" w14:textId="77777777"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14:paraId="57A48EED" w14:textId="77777777" w:rsidR="005F26AD" w:rsidRPr="005246F6" w:rsidRDefault="005F26AD" w:rsidP="002309AC"/>
          <w:p w14:paraId="5F0C0565" w14:textId="77777777" w:rsidR="005F26AD" w:rsidRPr="005246F6" w:rsidRDefault="0080153E" w:rsidP="002309AC">
            <w:hyperlink r:id="rId16" w:history="1">
              <w:r w:rsidR="005F26AD" w:rsidRPr="005246F6">
                <w:rPr>
                  <w:rStyle w:val="Hyperlink"/>
                  <w:iCs/>
                </w:rPr>
                <w:t>UNSUBSCRIBE</w:t>
              </w:r>
            </w:hyperlink>
            <w:r w:rsidR="005F26AD" w:rsidRPr="005246F6">
              <w:t xml:space="preserve"> | </w:t>
            </w:r>
            <w:hyperlink r:id="rId17" w:history="1">
              <w:r w:rsidR="005F26AD" w:rsidRPr="005246F6">
                <w:rPr>
                  <w:rStyle w:val="Hyperlink"/>
                  <w:iCs/>
                </w:rPr>
                <w:t>GIVE FEEDBACK</w:t>
              </w:r>
            </w:hyperlink>
            <w:r w:rsidR="005F26AD" w:rsidRPr="005246F6">
              <w:t xml:space="preserve"> | </w:t>
            </w:r>
            <w:hyperlink r:id="rId18" w:history="1">
              <w:r w:rsidR="005F26AD" w:rsidRPr="005246F6">
                <w:rPr>
                  <w:rStyle w:val="Hyperlink"/>
                  <w:iCs/>
                </w:rPr>
                <w:t>CONTACT</w:t>
              </w:r>
            </w:hyperlink>
          </w:p>
        </w:tc>
      </w:tr>
    </w:tbl>
    <w:p w14:paraId="5775A4D6" w14:textId="77777777"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DC91B" w14:textId="77777777" w:rsidR="0080153E" w:rsidRDefault="0080153E" w:rsidP="0018521B">
      <w:r>
        <w:separator/>
      </w:r>
    </w:p>
  </w:endnote>
  <w:endnote w:type="continuationSeparator" w:id="0">
    <w:p w14:paraId="7B0D0D40" w14:textId="77777777" w:rsidR="0080153E" w:rsidRDefault="0080153E"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7F700" w14:textId="77777777" w:rsidR="0080153E" w:rsidRDefault="0080153E" w:rsidP="0018521B">
      <w:r>
        <w:separator/>
      </w:r>
    </w:p>
  </w:footnote>
  <w:footnote w:type="continuationSeparator" w:id="0">
    <w:p w14:paraId="0AEB2E1D" w14:textId="77777777" w:rsidR="0080153E" w:rsidRDefault="0080153E" w:rsidP="001852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Ra1ABTvnOgsAAAA"/>
  </w:docVars>
  <w:rsids>
    <w:rsidRoot w:val="00A20C6D"/>
    <w:rsid w:val="000131D5"/>
    <w:rsid w:val="00076677"/>
    <w:rsid w:val="00084384"/>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C4AE8"/>
    <w:rsid w:val="003D69F4"/>
    <w:rsid w:val="00402433"/>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153E"/>
    <w:rsid w:val="008045C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70CA"/>
    <w:rsid w:val="009F6587"/>
    <w:rsid w:val="00A20C6D"/>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4604E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ien.nguyenduc\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B90CEF1F3C24C228BF1AC344964192B"/>
        <w:category>
          <w:name w:val="General"/>
          <w:gallery w:val="placeholder"/>
        </w:category>
        <w:types>
          <w:type w:val="bbPlcHdr"/>
        </w:types>
        <w:behaviors>
          <w:behavior w:val="content"/>
        </w:behaviors>
        <w:guid w:val="{8ADDC235-C6C2-4730-BA1E-AF330F0DCCAB}"/>
      </w:docPartPr>
      <w:docPartBody>
        <w:p w:rsidR="00000000" w:rsidRDefault="00C13F41">
          <w:pPr>
            <w:pStyle w:val="DB90CEF1F3C24C228BF1AC344964192B"/>
          </w:pPr>
          <w:r w:rsidRPr="005246F6">
            <w:rPr>
              <w:rStyle w:val="TitleChar"/>
            </w:rPr>
            <w:t>Email Newsletter</w:t>
          </w:r>
        </w:p>
      </w:docPartBody>
    </w:docPart>
    <w:docPart>
      <w:docPartPr>
        <w:name w:val="FC3E9A7F66FA4161B52514871309B062"/>
        <w:category>
          <w:name w:val="General"/>
          <w:gallery w:val="placeholder"/>
        </w:category>
        <w:types>
          <w:type w:val="bbPlcHdr"/>
        </w:types>
        <w:behaviors>
          <w:behavior w:val="content"/>
        </w:behaviors>
        <w:guid w:val="{98CA9D2D-167B-4CE3-930D-248D95ECF854}"/>
      </w:docPartPr>
      <w:docPartBody>
        <w:p w:rsidR="00000000" w:rsidRDefault="00C13F41">
          <w:pPr>
            <w:pStyle w:val="FC3E9A7F66FA4161B52514871309B062"/>
          </w:pPr>
          <w:r w:rsidRPr="005246F6">
            <w:t>MMMM YYYY  |  Volume 1, Number 1</w:t>
          </w:r>
        </w:p>
      </w:docPartBody>
    </w:docPart>
    <w:docPart>
      <w:docPartPr>
        <w:name w:val="9A4A60317B1C4739AF62499038703891"/>
        <w:category>
          <w:name w:val="General"/>
          <w:gallery w:val="placeholder"/>
        </w:category>
        <w:types>
          <w:type w:val="bbPlcHdr"/>
        </w:types>
        <w:behaviors>
          <w:behavior w:val="content"/>
        </w:behaviors>
        <w:guid w:val="{6D9D5FE8-CB23-4A41-A9E8-039B20B5F030}"/>
      </w:docPartPr>
      <w:docPartBody>
        <w:p w:rsidR="00000000" w:rsidRDefault="00C13F41">
          <w:pPr>
            <w:pStyle w:val="9A4A60317B1C4739AF62499038703891"/>
          </w:pPr>
          <w:r w:rsidRPr="005246F6">
            <w:t>Staying in Touch with Customers</w:t>
          </w:r>
        </w:p>
      </w:docPartBody>
    </w:docPart>
    <w:docPart>
      <w:docPartPr>
        <w:name w:val="EEDE378FFEF2426781CB90DC56BE38F7"/>
        <w:category>
          <w:name w:val="General"/>
          <w:gallery w:val="placeholder"/>
        </w:category>
        <w:types>
          <w:type w:val="bbPlcHdr"/>
        </w:types>
        <w:behaviors>
          <w:behavior w:val="content"/>
        </w:behaviors>
        <w:guid w:val="{5FBF00D1-A840-451A-923B-033BC126E018}"/>
      </w:docPartPr>
      <w:docPartBody>
        <w:p w:rsidR="00000000" w:rsidRDefault="00C13F41">
          <w:pPr>
            <w:pStyle w:val="EEDE378FFEF2426781CB90DC56BE38F7"/>
          </w:pPr>
          <w:r w:rsidRPr="005246F6">
            <w:t xml:space="preserve">Often businesses spend as much time and effort gathering new customers as they do on anything else. It is also one of the costliest </w:t>
          </w:r>
          <w:r w:rsidRPr="005246F6">
            <w:t>functions of doing business. So, it is important to make sure you do not lose the customers you have spent so much energy to acquire. The alternative is to continue with the time-consuming process of finding new customers from an ever-shrinking pool of pro</w:t>
          </w:r>
          <w:r w:rsidRPr="005246F6">
            <w:t>spects. Since it costs much less to keep existing customers instead of constantly replacing them, it makes good business sense to do what it takes to keep customers coming back.</w:t>
          </w:r>
        </w:p>
      </w:docPartBody>
    </w:docPart>
    <w:docPart>
      <w:docPartPr>
        <w:name w:val="3B946E31C73D44B9BF3AB746F7DFEBC8"/>
        <w:category>
          <w:name w:val="General"/>
          <w:gallery w:val="placeholder"/>
        </w:category>
        <w:types>
          <w:type w:val="bbPlcHdr"/>
        </w:types>
        <w:behaviors>
          <w:behavior w:val="content"/>
        </w:behaviors>
        <w:guid w:val="{12F95F03-4D59-45F4-B8BE-46D754BD57FA}"/>
      </w:docPartPr>
      <w:docPartBody>
        <w:p w:rsidR="00000000" w:rsidRDefault="00C13F41">
          <w:pPr>
            <w:pStyle w:val="3B946E31C73D44B9BF3AB746F7DFEBC8"/>
          </w:pPr>
          <w:r w:rsidRPr="005246F6">
            <w:t>“Make sure you do not lose the customers you have spent so much energy to a</w:t>
          </w:r>
          <w:r w:rsidRPr="005246F6">
            <w:t>cquire.”</w:t>
          </w:r>
        </w:p>
      </w:docPartBody>
    </w:docPart>
    <w:docPart>
      <w:docPartPr>
        <w:name w:val="E559CB2F66714CA09789A52AC9F4D7B8"/>
        <w:category>
          <w:name w:val="General"/>
          <w:gallery w:val="placeholder"/>
        </w:category>
        <w:types>
          <w:type w:val="bbPlcHdr"/>
        </w:types>
        <w:behaviors>
          <w:behavior w:val="content"/>
        </w:behaviors>
        <w:guid w:val="{96FA3F0D-AD5C-4C2D-A745-2920D40F1441}"/>
      </w:docPartPr>
      <w:docPartBody>
        <w:p w:rsidR="00FA540B" w:rsidRPr="005246F6" w:rsidRDefault="00C13F41" w:rsidP="00FA540B">
          <w:pPr>
            <w:pStyle w:val="ListNumber"/>
          </w:pPr>
          <w:r w:rsidRPr="005246F6">
            <w:t>Use big headlines.</w:t>
          </w:r>
        </w:p>
        <w:p w:rsidR="00FA540B" w:rsidRPr="005246F6" w:rsidRDefault="00C13F41" w:rsidP="00FA540B">
          <w:pPr>
            <w:pStyle w:val="ListNumber"/>
          </w:pPr>
          <w:r w:rsidRPr="005246F6">
            <w:t>Make your articles short and to the point.</w:t>
          </w:r>
        </w:p>
        <w:p w:rsidR="00000000" w:rsidRDefault="00C13F41">
          <w:pPr>
            <w:pStyle w:val="E559CB2F66714CA09789A52AC9F4D7B8"/>
          </w:pPr>
          <w:r w:rsidRPr="005246F6">
            <w:t>All information should be of value to the customer.</w:t>
          </w:r>
        </w:p>
      </w:docPartBody>
    </w:docPart>
    <w:docPart>
      <w:docPartPr>
        <w:name w:val="AB52BF530EB24BC5A6300C0953D1B7F8"/>
        <w:category>
          <w:name w:val="General"/>
          <w:gallery w:val="placeholder"/>
        </w:category>
        <w:types>
          <w:type w:val="bbPlcHdr"/>
        </w:types>
        <w:behaviors>
          <w:behavior w:val="content"/>
        </w:behaviors>
        <w:guid w:val="{1EEBD4E5-46FE-446B-A802-057D7F36859B}"/>
      </w:docPartPr>
      <w:docPartBody>
        <w:p w:rsidR="00000000" w:rsidRDefault="00C13F41">
          <w:pPr>
            <w:pStyle w:val="AB52BF530EB24BC5A6300C0953D1B7F8"/>
          </w:pPr>
          <w:r w:rsidRPr="005246F6">
            <w:t xml:space="preserve">Regular communication with your customers lets them know how much you value them and their business. Show them that you </w:t>
          </w:r>
          <w:r w:rsidRPr="005246F6">
            <w:t>care by offering valuable information such as tips on how to use your products and services more effectively, event announcements, information on upcoming new products and expanded services, and special discounts on existing ones.</w:t>
          </w:r>
        </w:p>
      </w:docPartBody>
    </w:docPart>
    <w:docPart>
      <w:docPartPr>
        <w:name w:val="62277159A99543AA937A46B800C4B7C4"/>
        <w:category>
          <w:name w:val="General"/>
          <w:gallery w:val="placeholder"/>
        </w:category>
        <w:types>
          <w:type w:val="bbPlcHdr"/>
        </w:types>
        <w:behaviors>
          <w:behavior w:val="content"/>
        </w:behaviors>
        <w:guid w:val="{8517A55B-33B0-439F-8D8A-D9321857C4B2}"/>
      </w:docPartPr>
      <w:docPartBody>
        <w:p w:rsidR="00000000" w:rsidRDefault="00C13F41">
          <w:pPr>
            <w:pStyle w:val="62277159A99543AA937A46B800C4B7C4"/>
          </w:pPr>
          <w:r w:rsidRPr="005246F6">
            <w:t>E-mail newsletters —qui</w:t>
          </w:r>
          <w:r w:rsidRPr="005246F6">
            <w:t>ck, easy</w:t>
          </w:r>
        </w:p>
      </w:docPartBody>
    </w:docPart>
    <w:docPart>
      <w:docPartPr>
        <w:name w:val="77E625ED1DE54A6481ED8BA6DC27B99D"/>
        <w:category>
          <w:name w:val="General"/>
          <w:gallery w:val="placeholder"/>
        </w:category>
        <w:types>
          <w:type w:val="bbPlcHdr"/>
        </w:types>
        <w:behaviors>
          <w:behavior w:val="content"/>
        </w:behaviors>
        <w:guid w:val="{CCD114E9-BE0A-4C48-BC71-49C5820AD8EB}"/>
      </w:docPartPr>
      <w:docPartBody>
        <w:p w:rsidR="00FA540B" w:rsidRPr="005246F6" w:rsidRDefault="00C13F41" w:rsidP="001549CD">
          <w:r w:rsidRPr="005246F6">
            <w:t>Using an e-mail newsletter can be an effective, low-cost method for staying in touch with your customers. It helps reduce churn and can easily generate more business from customers you have already spent a great deal of effort to win. Since ther</w:t>
          </w:r>
          <w:r w:rsidRPr="005246F6">
            <w:t>e are no mailing and printing costs involved, it is also very gentle to your bottom-line. Another benefit is the almost instantaneous delivery that e-mail affords. You do not have to worry whether the Post Office will get the newsletter to your customers i</w:t>
          </w:r>
          <w:r w:rsidRPr="005246F6">
            <w:t>n time for them to take advantage of a special offer.</w:t>
          </w:r>
        </w:p>
        <w:p w:rsidR="00000000" w:rsidRDefault="00C13F41">
          <w:pPr>
            <w:pStyle w:val="77E625ED1DE54A6481ED8BA6DC27B99D"/>
          </w:pPr>
          <w:r w:rsidRPr="005246F6">
            <w:t xml:space="preserve">Microsoft Office Word makes it simple to create and send e-mail newsletters. Customers will appreciate the regular communication and you could be rewarded with more business from your existing customer </w:t>
          </w:r>
          <w:r w:rsidRPr="005246F6">
            <w:t>base.</w:t>
          </w:r>
        </w:p>
      </w:docPartBody>
    </w:docPart>
    <w:docPart>
      <w:docPartPr>
        <w:name w:val="99168B818D3A4E36ABFC1C32C666F151"/>
        <w:category>
          <w:name w:val="General"/>
          <w:gallery w:val="placeholder"/>
        </w:category>
        <w:types>
          <w:type w:val="bbPlcHdr"/>
        </w:types>
        <w:behaviors>
          <w:behavior w:val="content"/>
        </w:behaviors>
        <w:guid w:val="{D0A92719-C9A7-44CB-B058-9AA3033E5183}"/>
      </w:docPartPr>
      <w:docPartBody>
        <w:p w:rsidR="00000000" w:rsidRDefault="00C13F41">
          <w:pPr>
            <w:pStyle w:val="99168B818D3A4E36ABFC1C32C666F151"/>
          </w:pPr>
          <w:r w:rsidRPr="005246F6">
            <w:t>Create a customized template</w:t>
          </w:r>
        </w:p>
      </w:docPartBody>
    </w:docPart>
    <w:docPart>
      <w:docPartPr>
        <w:name w:val="7A683A4587EB476F92AB1466AE6B3395"/>
        <w:category>
          <w:name w:val="General"/>
          <w:gallery w:val="placeholder"/>
        </w:category>
        <w:types>
          <w:type w:val="bbPlcHdr"/>
        </w:types>
        <w:behaviors>
          <w:behavior w:val="content"/>
        </w:behaviors>
        <w:guid w:val="{D8A94A95-A52C-477C-8A28-8447C654D857}"/>
      </w:docPartPr>
      <w:docPartBody>
        <w:p w:rsidR="00000000" w:rsidRDefault="00C13F41">
          <w:pPr>
            <w:pStyle w:val="7A683A4587EB476F92AB1466AE6B3395"/>
          </w:pPr>
          <w:r w:rsidRPr="005246F6">
            <w:t>Add your company logo, change the colors to reflect the ones your business uses, put in your business address, phone numbers, and web site address—in other words, develop a basic template reflecting your company’s loo</w:t>
          </w:r>
          <w:r w:rsidRPr="005246F6">
            <w:t>k that will stay the same for each issue.</w:t>
          </w:r>
        </w:p>
      </w:docPartBody>
    </w:docPart>
    <w:docPart>
      <w:docPartPr>
        <w:name w:val="B07D0002A06D4340A74E6690145447A4"/>
        <w:category>
          <w:name w:val="General"/>
          <w:gallery w:val="placeholder"/>
        </w:category>
        <w:types>
          <w:type w:val="bbPlcHdr"/>
        </w:types>
        <w:behaviors>
          <w:behavior w:val="content"/>
        </w:behaviors>
        <w:guid w:val="{32820FA1-5E4A-4240-A5EA-279A6C98BEF5}"/>
      </w:docPartPr>
      <w:docPartBody>
        <w:p w:rsidR="00000000" w:rsidRDefault="00C13F41">
          <w:pPr>
            <w:pStyle w:val="B07D0002A06D4340A74E6690145447A4"/>
          </w:pPr>
          <w:r w:rsidRPr="005246F6">
            <w:rPr>
              <w:rFonts w:asciiTheme="majorHAnsi" w:hAnsiTheme="majorHAnsi"/>
              <w:color w:val="FFFFFF" w:themeColor="background1"/>
              <w:sz w:val="32"/>
            </w:rPr>
            <w:t>Here’s an easy way to use text you have already formatted as the basis for a new paragraph, character, or list style:</w:t>
          </w:r>
        </w:p>
      </w:docPartBody>
    </w:docPart>
    <w:docPart>
      <w:docPartPr>
        <w:name w:val="9A949D29607D4A5AA7E4B95292685A9F"/>
        <w:category>
          <w:name w:val="General"/>
          <w:gallery w:val="placeholder"/>
        </w:category>
        <w:types>
          <w:type w:val="bbPlcHdr"/>
        </w:types>
        <w:behaviors>
          <w:behavior w:val="content"/>
        </w:behaviors>
        <w:guid w:val="{4E5CD74D-5F51-449B-BF64-532F62885042}"/>
      </w:docPartPr>
      <w:docPartBody>
        <w:p w:rsidR="00FA540B" w:rsidRPr="005246F6" w:rsidRDefault="00C13F41" w:rsidP="00E57079">
          <w:pPr>
            <w:pStyle w:val="ListContinue"/>
          </w:pPr>
          <w:r w:rsidRPr="005246F6">
            <w:t xml:space="preserve">Select the text. On the Home ribbon, </w:t>
          </w:r>
          <w:r w:rsidRPr="005246F6">
            <w:t xml:space="preserve">expand the Style gallery and select </w:t>
          </w:r>
          <w:r w:rsidRPr="005246F6">
            <w:t>Create a Style.</w:t>
          </w:r>
        </w:p>
        <w:p w:rsidR="00000000" w:rsidRDefault="00C13F41">
          <w:pPr>
            <w:pStyle w:val="9A949D29607D4A5AA7E4B95292685A9F"/>
          </w:pPr>
          <w:r w:rsidRPr="005246F6">
            <w:t>Name your new style and click OK.</w:t>
          </w:r>
        </w:p>
      </w:docPartBody>
    </w:docPart>
    <w:docPart>
      <w:docPartPr>
        <w:name w:val="FEAAB6D5C76E42639AF350E34B17983E"/>
        <w:category>
          <w:name w:val="General"/>
          <w:gallery w:val="placeholder"/>
        </w:category>
        <w:types>
          <w:type w:val="bbPlcHdr"/>
        </w:types>
        <w:behaviors>
          <w:behavior w:val="content"/>
        </w:behaviors>
        <w:guid w:val="{C7F0C8B9-708A-49F9-A301-C15859B00FE5}"/>
      </w:docPartPr>
      <w:docPartBody>
        <w:p w:rsidR="00000000" w:rsidRDefault="00C13F41">
          <w:pPr>
            <w:pStyle w:val="FEAAB6D5C76E42639AF350E34B17983E"/>
          </w:pPr>
          <w:r w:rsidRPr="005246F6">
            <w:rPr>
              <w:rStyle w:val="Heading3Char"/>
            </w:rPr>
            <w:t>Fonts</w:t>
          </w:r>
        </w:p>
      </w:docPartBody>
    </w:docPart>
    <w:docPart>
      <w:docPartPr>
        <w:name w:val="B11BA0F8020442F89E37518859B5F6C9"/>
        <w:category>
          <w:name w:val="General"/>
          <w:gallery w:val="placeholder"/>
        </w:category>
        <w:types>
          <w:type w:val="bbPlcHdr"/>
        </w:types>
        <w:behaviors>
          <w:behavior w:val="content"/>
        </w:behaviors>
        <w:guid w:val="{ACD814A1-BC4E-4B4F-A2D6-B901270A550B}"/>
      </w:docPartPr>
      <w:docPartBody>
        <w:p w:rsidR="00000000" w:rsidRDefault="00C13F41">
          <w:pPr>
            <w:pStyle w:val="B11BA0F8020442F89E37518859B5F6C9"/>
          </w:pPr>
          <w:r w:rsidRPr="005246F6">
            <w:t xml:space="preserve">When choosing the fonts that you will be using for headlines and body text, a good rule is to never use more than two to three fonts in a </w:t>
          </w:r>
          <w:r w:rsidRPr="005246F6">
            <w:t>newsletter. Too many fonts cause confusion and make your efforts look less professional. Be creative with the fonts you do choose, though. Use different sizes, colors, bold, and italics to add variety without confusing the look of the newsletter. You can a</w:t>
          </w:r>
          <w:r w:rsidRPr="005246F6">
            <w:t>dd these custom styles to your template’s style palette so that they are instantly available.</w:t>
          </w:r>
        </w:p>
      </w:docPartBody>
    </w:docPart>
    <w:docPart>
      <w:docPartPr>
        <w:name w:val="D460686D2950460991FB861721EE4A98"/>
        <w:category>
          <w:name w:val="General"/>
          <w:gallery w:val="placeholder"/>
        </w:category>
        <w:types>
          <w:type w:val="bbPlcHdr"/>
        </w:types>
        <w:behaviors>
          <w:behavior w:val="content"/>
        </w:behaviors>
        <w:guid w:val="{4D349D64-C2BB-4299-8F44-3005A5F7B26D}"/>
      </w:docPartPr>
      <w:docPartBody>
        <w:p w:rsidR="00000000" w:rsidRDefault="00C13F41">
          <w:pPr>
            <w:pStyle w:val="D460686D2950460991FB861721EE4A98"/>
          </w:pPr>
          <w:r w:rsidRPr="005246F6">
            <w:t>Finally, delete any features that you will not be using. Once you are done with these general changes, save the result as a Word template.</w:t>
          </w:r>
        </w:p>
      </w:docPartBody>
    </w:docPart>
    <w:docPart>
      <w:docPartPr>
        <w:name w:val="111A285E341041068C08E65529A163F5"/>
        <w:category>
          <w:name w:val="General"/>
          <w:gallery w:val="placeholder"/>
        </w:category>
        <w:types>
          <w:type w:val="bbPlcHdr"/>
        </w:types>
        <w:behaviors>
          <w:behavior w:val="content"/>
        </w:behaviors>
        <w:guid w:val="{98D51E5E-48E1-4068-BEEA-273BC82D12EE}"/>
      </w:docPartPr>
      <w:docPartBody>
        <w:p w:rsidR="00000000" w:rsidRDefault="00C13F41">
          <w:pPr>
            <w:pStyle w:val="111A285E341041068C08E65529A163F5"/>
          </w:pPr>
          <w:r w:rsidRPr="005246F6">
            <w:t xml:space="preserve">Add </w:t>
          </w:r>
          <w:r w:rsidRPr="005246F6">
            <w:t>Graphics</w:t>
          </w:r>
          <w:r w:rsidRPr="005246F6">
            <w:rPr>
              <w:rStyle w:val="PlaceholderText"/>
              <w:color w:val="44546A" w:themeColor="text2"/>
            </w:rPr>
            <w:t xml:space="preserve"> </w:t>
          </w:r>
        </w:p>
      </w:docPartBody>
    </w:docPart>
    <w:docPart>
      <w:docPartPr>
        <w:name w:val="A8BE9C1C7964447F9891522C5626829C"/>
        <w:category>
          <w:name w:val="General"/>
          <w:gallery w:val="placeholder"/>
        </w:category>
        <w:types>
          <w:type w:val="bbPlcHdr"/>
        </w:types>
        <w:behaviors>
          <w:behavior w:val="content"/>
        </w:behaviors>
        <w:guid w:val="{FCE734C0-967E-4F79-B5DD-407E6F207654}"/>
      </w:docPartPr>
      <w:docPartBody>
        <w:p w:rsidR="00000000" w:rsidRDefault="00C13F41">
          <w:pPr>
            <w:pStyle w:val="A8BE9C1C7964447F9891522C5626829C"/>
          </w:pPr>
          <w:r w:rsidRPr="005246F6">
            <w:t>Add graphics or pictures with captions to help break up the text and create some visual interest. But make sure that whatever you add relates to the adjacent text.</w:t>
          </w:r>
        </w:p>
      </w:docPartBody>
    </w:docPart>
    <w:docPart>
      <w:docPartPr>
        <w:name w:val="44622E6C2DFB49FD9BE8590335868AEE"/>
        <w:category>
          <w:name w:val="General"/>
          <w:gallery w:val="placeholder"/>
        </w:category>
        <w:types>
          <w:type w:val="bbPlcHdr"/>
        </w:types>
        <w:behaviors>
          <w:behavior w:val="content"/>
        </w:behaviors>
        <w:guid w:val="{3EF5557E-4292-4830-84DC-73BB69CD6EB0}"/>
      </w:docPartPr>
      <w:docPartBody>
        <w:p w:rsidR="00FA540B" w:rsidRPr="005246F6" w:rsidRDefault="00C13F41" w:rsidP="008D79D4">
          <w:pPr>
            <w:pStyle w:val="Contacts"/>
            <w:spacing w:line="360" w:lineRule="auto"/>
          </w:pPr>
          <w:r w:rsidRPr="005246F6">
            <w:t>Company Address</w:t>
          </w:r>
        </w:p>
        <w:p w:rsidR="00FA540B" w:rsidRPr="005246F6" w:rsidRDefault="00C13F41" w:rsidP="008D79D4">
          <w:pPr>
            <w:pStyle w:val="Contacts"/>
            <w:spacing w:line="360" w:lineRule="auto"/>
          </w:pPr>
          <w:r w:rsidRPr="005246F6">
            <w:t>Phone Number</w:t>
          </w:r>
        </w:p>
        <w:p w:rsidR="00FA540B" w:rsidRPr="005246F6" w:rsidRDefault="00C13F41" w:rsidP="008D79D4">
          <w:pPr>
            <w:pStyle w:val="Contacts"/>
            <w:spacing w:line="360" w:lineRule="auto"/>
          </w:pPr>
          <w:r w:rsidRPr="005246F6">
            <w:t>Fax</w:t>
          </w:r>
        </w:p>
        <w:p w:rsidR="00000000" w:rsidRDefault="00C13F41">
          <w:pPr>
            <w:pStyle w:val="44622E6C2DFB49FD9BE8590335868AEE"/>
          </w:pPr>
          <w:r w:rsidRPr="005246F6">
            <w:t>Email</w:t>
          </w:r>
        </w:p>
      </w:docPartBody>
    </w:docPart>
    <w:docPart>
      <w:docPartPr>
        <w:name w:val="FF860783B46346F59E806A4D77005C05"/>
        <w:category>
          <w:name w:val="General"/>
          <w:gallery w:val="placeholder"/>
        </w:category>
        <w:types>
          <w:type w:val="bbPlcHdr"/>
        </w:types>
        <w:behaviors>
          <w:behavior w:val="content"/>
        </w:behaviors>
        <w:guid w:val="{94FEA72C-1901-4963-9A55-EE38451873BA}"/>
      </w:docPartPr>
      <w:docPartBody>
        <w:p w:rsidR="00000000" w:rsidRDefault="00C13F41">
          <w:pPr>
            <w:pStyle w:val="FF860783B46346F59E806A4D77005C05"/>
          </w:pPr>
          <w:r w:rsidRPr="005246F6">
            <w:t xml:space="preserve">Add articles and </w:t>
          </w:r>
          <w:r w:rsidRPr="005246F6">
            <w:t>graphics</w:t>
          </w:r>
        </w:p>
      </w:docPartBody>
    </w:docPart>
    <w:docPart>
      <w:docPartPr>
        <w:name w:val="C84DB1D412314692935F530064F8FC5B"/>
        <w:category>
          <w:name w:val="General"/>
          <w:gallery w:val="placeholder"/>
        </w:category>
        <w:types>
          <w:type w:val="bbPlcHdr"/>
        </w:types>
        <w:behaviors>
          <w:behavior w:val="content"/>
        </w:behaviors>
        <w:guid w:val="{D5DF8365-26B5-4D05-8221-A5BA5A8F68C2}"/>
      </w:docPartPr>
      <w:docPartBody>
        <w:p w:rsidR="00000000" w:rsidRDefault="00C13F41">
          <w:pPr>
            <w:pStyle w:val="C84DB1D412314692935F530064F8FC5B"/>
          </w:pPr>
          <w:r w:rsidRPr="005246F6">
            <w:t xml:space="preserve">One distinct difference between a printed newsletter and an e-mail version is the amount of text to include. Unless you know that all your readers will be interested in a longer version, you should keep the amount of information to about </w:t>
          </w:r>
          <w:r w:rsidRPr="005246F6">
            <w:t>1,000 words or less.</w:t>
          </w:r>
        </w:p>
      </w:docPartBody>
    </w:docPart>
    <w:docPart>
      <w:docPartPr>
        <w:name w:val="38F3FC85F64241E7A9E0B471E1778660"/>
        <w:category>
          <w:name w:val="General"/>
          <w:gallery w:val="placeholder"/>
        </w:category>
        <w:types>
          <w:type w:val="bbPlcHdr"/>
        </w:types>
        <w:behaviors>
          <w:behavior w:val="content"/>
        </w:behaviors>
        <w:guid w:val="{7A5645C7-2528-48E5-AB61-90C80FAB9115}"/>
      </w:docPartPr>
      <w:docPartBody>
        <w:p w:rsidR="00000000" w:rsidRDefault="00C13F41">
          <w:pPr>
            <w:pStyle w:val="38F3FC85F64241E7A9E0B471E1778660"/>
          </w:pPr>
          <w:r w:rsidRPr="005246F6">
            <w:t>What to include</w:t>
          </w:r>
        </w:p>
      </w:docPartBody>
    </w:docPart>
    <w:docPart>
      <w:docPartPr>
        <w:name w:val="67FD1A1C048A4D9295A94E8CC83BF3D3"/>
        <w:category>
          <w:name w:val="General"/>
          <w:gallery w:val="placeholder"/>
        </w:category>
        <w:types>
          <w:type w:val="bbPlcHdr"/>
        </w:types>
        <w:behaviors>
          <w:behavior w:val="content"/>
        </w:behaviors>
        <w:guid w:val="{CFF8142F-30FB-4BDC-AEF0-34F8EE95D17A}"/>
      </w:docPartPr>
      <w:docPartBody>
        <w:p w:rsidR="00000000" w:rsidRDefault="00C13F41">
          <w:pPr>
            <w:pStyle w:val="67FD1A1C048A4D9295A94E8CC83BF3D3"/>
          </w:pPr>
          <w:r w:rsidRPr="005246F6">
            <w:t>Some items to think about including might be introductions to new employees, recent awards presented to your company, specials and discounts on products or services, announcements of new products, and information o</w:t>
          </w:r>
          <w:r w:rsidRPr="005246F6">
            <w:t>n new ways to take advantage of your products or services. Do not include items that might be of interest to only a few customers.</w:t>
          </w:r>
        </w:p>
      </w:docPartBody>
    </w:docPart>
    <w:docPart>
      <w:docPartPr>
        <w:name w:val="7DB29C649F1B4C1785D59D273350586B"/>
        <w:category>
          <w:name w:val="General"/>
          <w:gallery w:val="placeholder"/>
        </w:category>
        <w:types>
          <w:type w:val="bbPlcHdr"/>
        </w:types>
        <w:behaviors>
          <w:behavior w:val="content"/>
        </w:behaviors>
        <w:guid w:val="{E4BFE10F-87B5-4683-A293-7047CD65BACE}"/>
      </w:docPartPr>
      <w:docPartBody>
        <w:p w:rsidR="00000000" w:rsidRDefault="00C13F41">
          <w:pPr>
            <w:pStyle w:val="7DB29C649F1B4C1785D59D273350586B"/>
          </w:pPr>
          <w:r w:rsidRPr="005246F6">
            <w:t>Contact information</w:t>
          </w:r>
        </w:p>
      </w:docPartBody>
    </w:docPart>
    <w:docPart>
      <w:docPartPr>
        <w:name w:val="672D928C4CD44863A18C829526D837E0"/>
        <w:category>
          <w:name w:val="General"/>
          <w:gallery w:val="placeholder"/>
        </w:category>
        <w:types>
          <w:type w:val="bbPlcHdr"/>
        </w:types>
        <w:behaviors>
          <w:behavior w:val="content"/>
        </w:behaviors>
        <w:guid w:val="{7A51382D-BD3D-47BD-93D5-0E5941664CE2}"/>
      </w:docPartPr>
      <w:docPartBody>
        <w:p w:rsidR="00000000" w:rsidRDefault="00C13F41">
          <w:pPr>
            <w:pStyle w:val="672D928C4CD44863A18C829526D837E0"/>
          </w:pPr>
          <w:r w:rsidRPr="005246F6">
            <w:t xml:space="preserve">Be sure to include contact information in more than one place. Not only should it be part of </w:t>
          </w:r>
          <w:r w:rsidRPr="005246F6">
            <w:t>your master template, you should include “For more information…” contacts in every article where it is appropriate.</w:t>
          </w:r>
        </w:p>
      </w:docPartBody>
    </w:docPart>
    <w:docPart>
      <w:docPartPr>
        <w:name w:val="10E83B27880E4964A7AF83D4CD58A2B5"/>
        <w:category>
          <w:name w:val="General"/>
          <w:gallery w:val="placeholder"/>
        </w:category>
        <w:types>
          <w:type w:val="bbPlcHdr"/>
        </w:types>
        <w:behaviors>
          <w:behavior w:val="content"/>
        </w:behaviors>
        <w:guid w:val="{B92B9B0D-3CA9-4F20-BD2F-43AA1A537D0B}"/>
      </w:docPartPr>
      <w:docPartBody>
        <w:p w:rsidR="00000000" w:rsidRDefault="00C13F41">
          <w:pPr>
            <w:pStyle w:val="10E83B27880E4964A7AF83D4CD58A2B5"/>
          </w:pPr>
          <w:r w:rsidRPr="005246F6">
            <w:t>Proofread</w:t>
          </w:r>
        </w:p>
      </w:docPartBody>
    </w:docPart>
    <w:docPart>
      <w:docPartPr>
        <w:name w:val="7F1B55F510A048A0BEF83A0A1AF315BE"/>
        <w:category>
          <w:name w:val="General"/>
          <w:gallery w:val="placeholder"/>
        </w:category>
        <w:types>
          <w:type w:val="bbPlcHdr"/>
        </w:types>
        <w:behaviors>
          <w:behavior w:val="content"/>
        </w:behaviors>
        <w:guid w:val="{9917E835-8FA0-4B5E-898A-CDAAB34FBFD5}"/>
      </w:docPartPr>
      <w:docPartBody>
        <w:p w:rsidR="00000000" w:rsidRDefault="00C13F41">
          <w:pPr>
            <w:pStyle w:val="7F1B55F510A048A0BEF83A0A1AF315BE"/>
          </w:pPr>
          <w:r w:rsidRPr="005246F6">
            <w:t>When you have completed your newsletter, it is time for one of the most important steps of all—proofreading. Take several pas</w:t>
          </w:r>
          <w:r w:rsidRPr="005246F6">
            <w:t>ses through the material, looking for differen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3"/>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3F41"/>
    <w:rsid w:val="00C1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rPr>
  </w:style>
  <w:style w:type="paragraph" w:customStyle="1" w:styleId="DB90CEF1F3C24C228BF1AC344964192B">
    <w:name w:val="DB90CEF1F3C24C228BF1AC344964192B"/>
  </w:style>
  <w:style w:type="paragraph" w:customStyle="1" w:styleId="FC3E9A7F66FA4161B52514871309B062">
    <w:name w:val="FC3E9A7F66FA4161B52514871309B062"/>
  </w:style>
  <w:style w:type="paragraph" w:customStyle="1" w:styleId="9A4A60317B1C4739AF62499038703891">
    <w:name w:val="9A4A60317B1C4739AF62499038703891"/>
  </w:style>
  <w:style w:type="paragraph" w:customStyle="1" w:styleId="EEDE378FFEF2426781CB90DC56BE38F7">
    <w:name w:val="EEDE378FFEF2426781CB90DC56BE38F7"/>
  </w:style>
  <w:style w:type="paragraph" w:customStyle="1" w:styleId="3B946E31C73D44B9BF3AB746F7DFEBC8">
    <w:name w:val="3B946E31C73D44B9BF3AB746F7DFEBC8"/>
  </w:style>
  <w:style w:type="paragraph" w:styleId="ListNumber">
    <w:name w:val="List Number"/>
    <w:basedOn w:val="Normal"/>
    <w:uiPriority w:val="14"/>
    <w:qFormat/>
    <w:pPr>
      <w:numPr>
        <w:numId w:val="2"/>
      </w:numPr>
      <w:spacing w:after="240" w:line="240" w:lineRule="auto"/>
    </w:pPr>
    <w:rPr>
      <w:rFonts w:eastAsiaTheme="minorHAnsi"/>
      <w:sz w:val="28"/>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rPr>
  </w:style>
  <w:style w:type="paragraph" w:customStyle="1" w:styleId="E559CB2F66714CA09789A52AC9F4D7B8">
    <w:name w:val="E559CB2F66714CA09789A52AC9F4D7B8"/>
  </w:style>
  <w:style w:type="paragraph" w:customStyle="1" w:styleId="AB52BF530EB24BC5A6300C0953D1B7F8">
    <w:name w:val="AB52BF530EB24BC5A6300C0953D1B7F8"/>
  </w:style>
  <w:style w:type="paragraph" w:customStyle="1" w:styleId="62277159A99543AA937A46B800C4B7C4">
    <w:name w:val="62277159A99543AA937A46B800C4B7C4"/>
  </w:style>
  <w:style w:type="paragraph" w:customStyle="1" w:styleId="77E625ED1DE54A6481ED8BA6DC27B99D">
    <w:name w:val="77E625ED1DE54A6481ED8BA6DC27B99D"/>
  </w:style>
  <w:style w:type="paragraph" w:customStyle="1" w:styleId="99168B818D3A4E36ABFC1C32C666F151">
    <w:name w:val="99168B818D3A4E36ABFC1C32C666F151"/>
  </w:style>
  <w:style w:type="paragraph" w:customStyle="1" w:styleId="7A683A4587EB476F92AB1466AE6B3395">
    <w:name w:val="7A683A4587EB476F92AB1466AE6B3395"/>
  </w:style>
  <w:style w:type="paragraph" w:customStyle="1" w:styleId="B07D0002A06D4340A74E6690145447A4">
    <w:name w:val="B07D0002A06D4340A74E6690145447A4"/>
  </w:style>
  <w:style w:type="paragraph" w:styleId="ListContinue">
    <w:name w:val="List Continue"/>
    <w:basedOn w:val="Normal"/>
    <w:uiPriority w:val="16"/>
    <w:qFormat/>
    <w:pPr>
      <w:numPr>
        <w:numId w:val="4"/>
      </w:numPr>
      <w:spacing w:after="240" w:line="240" w:lineRule="auto"/>
    </w:pPr>
    <w:rPr>
      <w:rFonts w:eastAsiaTheme="minorHAnsi"/>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rPr>
  </w:style>
  <w:style w:type="paragraph" w:customStyle="1" w:styleId="9A949D29607D4A5AA7E4B95292685A9F">
    <w:name w:val="9A949D29607D4A5AA7E4B95292685A9F"/>
  </w:style>
  <w:style w:type="character" w:customStyle="1" w:styleId="Heading3Char">
    <w:name w:val="Heading 3 Char"/>
    <w:basedOn w:val="DefaultParagraphFont"/>
    <w:link w:val="Heading3"/>
    <w:uiPriority w:val="9"/>
    <w:rPr>
      <w:rFonts w:eastAsiaTheme="majorEastAsia" w:cstheme="majorBidi"/>
      <w:b/>
      <w:color w:val="44546A" w:themeColor="text2"/>
      <w:sz w:val="30"/>
      <w:szCs w:val="24"/>
    </w:rPr>
  </w:style>
  <w:style w:type="paragraph" w:customStyle="1" w:styleId="FEAAB6D5C76E42639AF350E34B17983E">
    <w:name w:val="FEAAB6D5C76E42639AF350E34B17983E"/>
  </w:style>
  <w:style w:type="paragraph" w:customStyle="1" w:styleId="B11BA0F8020442F89E37518859B5F6C9">
    <w:name w:val="B11BA0F8020442F89E37518859B5F6C9"/>
  </w:style>
  <w:style w:type="paragraph" w:customStyle="1" w:styleId="D460686D2950460991FB861721EE4A98">
    <w:name w:val="D460686D2950460991FB861721EE4A98"/>
  </w:style>
  <w:style w:type="character" w:styleId="PlaceholderText">
    <w:name w:val="Placeholder Text"/>
    <w:basedOn w:val="DefaultParagraphFont"/>
    <w:uiPriority w:val="99"/>
    <w:semiHidden/>
    <w:rPr>
      <w:color w:val="808080"/>
    </w:rPr>
  </w:style>
  <w:style w:type="paragraph" w:customStyle="1" w:styleId="111A285E341041068C08E65529A163F5">
    <w:name w:val="111A285E341041068C08E65529A163F5"/>
  </w:style>
  <w:style w:type="paragraph" w:customStyle="1" w:styleId="A8BE9C1C7964447F9891522C5626829C">
    <w:name w:val="A8BE9C1C7964447F9891522C5626829C"/>
  </w:style>
  <w:style w:type="paragraph" w:customStyle="1" w:styleId="Contacts">
    <w:name w:val="Contacts"/>
    <w:basedOn w:val="Normal"/>
    <w:next w:val="Normal"/>
    <w:link w:val="ContactsChar"/>
    <w:uiPriority w:val="18"/>
    <w:qFormat/>
    <w:pPr>
      <w:spacing w:after="0"/>
    </w:pPr>
    <w:rPr>
      <w:rFonts w:eastAsiaTheme="minorHAnsi"/>
    </w:rPr>
  </w:style>
  <w:style w:type="character" w:customStyle="1" w:styleId="ContactsChar">
    <w:name w:val="Contacts Char"/>
    <w:basedOn w:val="DefaultParagraphFont"/>
    <w:link w:val="Contacts"/>
    <w:uiPriority w:val="18"/>
    <w:rPr>
      <w:rFonts w:eastAsiaTheme="minorHAnsi"/>
    </w:rPr>
  </w:style>
  <w:style w:type="paragraph" w:customStyle="1" w:styleId="44622E6C2DFB49FD9BE8590335868AEE">
    <w:name w:val="44622E6C2DFB49FD9BE8590335868AEE"/>
  </w:style>
  <w:style w:type="paragraph" w:customStyle="1" w:styleId="FF860783B46346F59E806A4D77005C05">
    <w:name w:val="FF860783B46346F59E806A4D77005C05"/>
  </w:style>
  <w:style w:type="paragraph" w:customStyle="1" w:styleId="C84DB1D412314692935F530064F8FC5B">
    <w:name w:val="C84DB1D412314692935F530064F8FC5B"/>
  </w:style>
  <w:style w:type="paragraph" w:customStyle="1" w:styleId="38F3FC85F64241E7A9E0B471E1778660">
    <w:name w:val="38F3FC85F64241E7A9E0B471E1778660"/>
  </w:style>
  <w:style w:type="paragraph" w:customStyle="1" w:styleId="67FD1A1C048A4D9295A94E8CC83BF3D3">
    <w:name w:val="67FD1A1C048A4D9295A94E8CC83BF3D3"/>
  </w:style>
  <w:style w:type="paragraph" w:customStyle="1" w:styleId="7DB29C649F1B4C1785D59D273350586B">
    <w:name w:val="7DB29C649F1B4C1785D59D273350586B"/>
  </w:style>
  <w:style w:type="paragraph" w:customStyle="1" w:styleId="672D928C4CD44863A18C829526D837E0">
    <w:name w:val="672D928C4CD44863A18C829526D837E0"/>
  </w:style>
  <w:style w:type="paragraph" w:customStyle="1" w:styleId="10E83B27880E4964A7AF83D4CD58A2B5">
    <w:name w:val="10E83B27880E4964A7AF83D4CD58A2B5"/>
  </w:style>
  <w:style w:type="paragraph" w:customStyle="1" w:styleId="7F1B55F510A048A0BEF83A0A1AF315BE">
    <w:name w:val="7F1B55F510A048A0BEF83A0A1AF315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7192AA66-1808-4E40-AD40-727EC03F60FB}">
  <ds:schemaRefs>
    <ds:schemaRef ds:uri="http://schemas.microsoft.com/sharepoint/v3/contenttype/forms"/>
  </ds:schemaRefs>
</ds:datastoreItem>
</file>

<file path=customXml/itemProps2.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dotx</Template>
  <TotalTime>0</TotalTime>
  <Pages>2</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2-09T05:11:00Z</dcterms:created>
  <dcterms:modified xsi:type="dcterms:W3CDTF">2020-12-0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